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7976" w:rsidRPr="00C819C1" w:rsidRDefault="005C7976" w:rsidP="00C965D1">
      <w:pPr>
        <w:jc w:val="center"/>
        <w:rPr>
          <w:b/>
          <w:sz w:val="28"/>
          <w:szCs w:val="28"/>
        </w:rPr>
      </w:pPr>
      <w:r w:rsidRPr="00C819C1">
        <w:rPr>
          <w:b/>
          <w:sz w:val="28"/>
          <w:szCs w:val="28"/>
        </w:rPr>
        <w:t xml:space="preserve">Návrh kandidáta na člena </w:t>
      </w:r>
    </w:p>
    <w:p w:rsidR="005C7976" w:rsidRDefault="005C7976" w:rsidP="00C965D1">
      <w:pPr>
        <w:jc w:val="center"/>
        <w:rPr>
          <w:b/>
          <w:sz w:val="28"/>
          <w:szCs w:val="28"/>
        </w:rPr>
      </w:pPr>
      <w:r w:rsidRPr="00C819C1">
        <w:rPr>
          <w:b/>
          <w:sz w:val="28"/>
          <w:szCs w:val="28"/>
        </w:rPr>
        <w:t xml:space="preserve">Akademického senátu Ostravské univerzity </w:t>
      </w:r>
    </w:p>
    <w:p w:rsidR="005C7976" w:rsidRPr="00C819C1" w:rsidRDefault="005C7976" w:rsidP="00C965D1">
      <w:pPr>
        <w:jc w:val="center"/>
        <w:rPr>
          <w:b/>
          <w:sz w:val="28"/>
          <w:szCs w:val="28"/>
        </w:rPr>
      </w:pPr>
      <w:r w:rsidRPr="00C819C1">
        <w:rPr>
          <w:b/>
          <w:sz w:val="28"/>
          <w:szCs w:val="28"/>
        </w:rPr>
        <w:t xml:space="preserve">pro </w:t>
      </w:r>
      <w:r>
        <w:rPr>
          <w:b/>
          <w:sz w:val="28"/>
          <w:szCs w:val="28"/>
        </w:rPr>
        <w:t xml:space="preserve">řádné volební období </w:t>
      </w:r>
      <w:r w:rsidR="002402CA">
        <w:rPr>
          <w:b/>
          <w:sz w:val="28"/>
          <w:szCs w:val="28"/>
        </w:rPr>
        <w:t>2021–2024</w:t>
      </w:r>
    </w:p>
    <w:p w:rsidR="005C7976" w:rsidRDefault="005C7976"/>
    <w:p w:rsidR="005C7976" w:rsidRDefault="005C7976" w:rsidP="00C965D1">
      <w:r>
        <w:t xml:space="preserve">Jako </w:t>
      </w:r>
      <w:r w:rsidRPr="00EF6E3C">
        <w:rPr>
          <w:b/>
        </w:rPr>
        <w:t>kandidáta</w:t>
      </w:r>
      <w:r>
        <w:t xml:space="preserve"> do </w:t>
      </w:r>
      <w:r>
        <w:rPr>
          <w:b/>
          <w:bCs/>
          <w:sz w:val="32"/>
          <w:u w:val="single"/>
        </w:rPr>
        <w:t>AS OU</w:t>
      </w:r>
      <w:r>
        <w:t xml:space="preserve"> navrhuji následujícího člena akademické obce OU:</w:t>
      </w:r>
    </w:p>
    <w:p w:rsidR="005C7976" w:rsidRDefault="005C7976" w:rsidP="00C965D1"/>
    <w:p w:rsidR="005C7976" w:rsidRDefault="005C7976" w:rsidP="00C965D1">
      <w:pPr>
        <w:rPr>
          <w:b/>
        </w:rPr>
      </w:pPr>
      <w:r>
        <w:rPr>
          <w:b/>
        </w:rPr>
        <w:t>Jméno a příjmení, tituly:</w:t>
      </w:r>
    </w:p>
    <w:p w:rsidR="005C7976" w:rsidRDefault="005C7976" w:rsidP="00C965D1">
      <w:pPr>
        <w:rPr>
          <w:b/>
        </w:rPr>
      </w:pPr>
    </w:p>
    <w:p w:rsidR="005C7976" w:rsidRDefault="005C7976" w:rsidP="00C965D1">
      <w:pPr>
        <w:rPr>
          <w:b/>
        </w:rPr>
      </w:pPr>
      <w:r>
        <w:rPr>
          <w:b/>
        </w:rPr>
        <w:t>Pracoviště/studijní obor – ročník</w:t>
      </w:r>
      <w:r>
        <w:rPr>
          <w:rStyle w:val="Znakapoznpodarou"/>
          <w:b/>
        </w:rPr>
        <w:footnoteReference w:id="1"/>
      </w:r>
      <w:r>
        <w:rPr>
          <w:b/>
        </w:rPr>
        <w:t xml:space="preserve">: </w:t>
      </w:r>
    </w:p>
    <w:p w:rsidR="005C7976" w:rsidRDefault="005C7976" w:rsidP="00C965D1">
      <w:pPr>
        <w:rPr>
          <w:b/>
        </w:rPr>
      </w:pPr>
    </w:p>
    <w:p w:rsidR="005C7976" w:rsidRDefault="005C7976" w:rsidP="00C965D1">
      <w:pPr>
        <w:rPr>
          <w:b/>
        </w:rPr>
      </w:pPr>
      <w:r>
        <w:rPr>
          <w:b/>
        </w:rPr>
        <w:t>Příslušnost k akademické obci</w:t>
      </w:r>
      <w:r>
        <w:rPr>
          <w:rStyle w:val="Znakapoznpodarou"/>
          <w:b/>
        </w:rPr>
        <w:footnoteReference w:id="2"/>
      </w:r>
      <w:r>
        <w:rPr>
          <w:b/>
        </w:rPr>
        <w:t xml:space="preserve">: </w:t>
      </w:r>
    </w:p>
    <w:p w:rsidR="005C7976" w:rsidRDefault="005C7976" w:rsidP="00C965D1">
      <w:pPr>
        <w:rPr>
          <w:b/>
        </w:rPr>
      </w:pPr>
    </w:p>
    <w:p w:rsidR="005C7976" w:rsidRDefault="005C7976" w:rsidP="00C965D1">
      <w:pPr>
        <w:rPr>
          <w:b/>
        </w:rPr>
      </w:pPr>
      <w:r w:rsidRPr="005120CB">
        <w:rPr>
          <w:b/>
        </w:rPr>
        <w:t>e-</w:t>
      </w:r>
      <w:r>
        <w:rPr>
          <w:b/>
        </w:rPr>
        <w:t>mail:</w:t>
      </w:r>
    </w:p>
    <w:p w:rsidR="005C7976" w:rsidRDefault="005C7976" w:rsidP="00C965D1">
      <w:pPr>
        <w:rPr>
          <w:b/>
        </w:rPr>
      </w:pPr>
    </w:p>
    <w:p w:rsidR="005C7976" w:rsidRDefault="005C7976" w:rsidP="00C965D1">
      <w:pPr>
        <w:rPr>
          <w:b/>
        </w:rPr>
      </w:pPr>
      <w:r w:rsidRPr="002C38A1">
        <w:rPr>
          <w:b/>
        </w:rPr>
        <w:t>Osobní číslo/studijní číslo:</w:t>
      </w:r>
    </w:p>
    <w:p w:rsidR="005C7976" w:rsidRDefault="005C7976" w:rsidP="00C965D1">
      <w:pPr>
        <w:rPr>
          <w:b/>
        </w:rPr>
      </w:pPr>
    </w:p>
    <w:p w:rsidR="005C7976" w:rsidRDefault="005C7976" w:rsidP="00C965D1">
      <w:pPr>
        <w:tabs>
          <w:tab w:val="left" w:pos="2410"/>
        </w:tabs>
      </w:pPr>
      <w:r>
        <w:t>Jméno a příjmení navrhovatele (hůlkovým písmem):</w:t>
      </w:r>
    </w:p>
    <w:p w:rsidR="005C7976" w:rsidRDefault="005C7976" w:rsidP="00C965D1">
      <w:pPr>
        <w:tabs>
          <w:tab w:val="left" w:pos="2410"/>
        </w:tabs>
      </w:pPr>
    </w:p>
    <w:p w:rsidR="005C7976" w:rsidRDefault="005C7976" w:rsidP="00C965D1">
      <w:pPr>
        <w:tabs>
          <w:tab w:val="left" w:pos="2410"/>
        </w:tabs>
      </w:pPr>
      <w:r>
        <w:t>pracoviště/studijní obor:</w:t>
      </w:r>
    </w:p>
    <w:p w:rsidR="005C7976" w:rsidRDefault="005C7976" w:rsidP="00C965D1">
      <w:pPr>
        <w:tabs>
          <w:tab w:val="left" w:pos="2410"/>
        </w:tabs>
      </w:pPr>
    </w:p>
    <w:p w:rsidR="005C7976" w:rsidRDefault="005C7976" w:rsidP="00C965D1">
      <w:pPr>
        <w:tabs>
          <w:tab w:val="left" w:pos="2410"/>
        </w:tabs>
      </w:pPr>
      <w:r>
        <w:t>Příslušnost k akademické obci</w:t>
      </w:r>
      <w:r>
        <w:rPr>
          <w:rStyle w:val="Znakapoznpodarou"/>
        </w:rPr>
        <w:footnoteReference w:id="3"/>
      </w:r>
      <w:r>
        <w:t>:</w:t>
      </w:r>
    </w:p>
    <w:p w:rsidR="005C7976" w:rsidRDefault="005C7976" w:rsidP="00C965D1">
      <w:pPr>
        <w:tabs>
          <w:tab w:val="left" w:pos="2410"/>
        </w:tabs>
      </w:pPr>
    </w:p>
    <w:p w:rsidR="005C7976" w:rsidRDefault="005C7976" w:rsidP="00C965D1">
      <w:pPr>
        <w:tabs>
          <w:tab w:val="left" w:pos="2410"/>
        </w:tabs>
      </w:pPr>
      <w:r>
        <w:t>Podpis navrhovatele:</w:t>
      </w:r>
    </w:p>
    <w:p w:rsidR="005C7976" w:rsidRDefault="005C7976" w:rsidP="00C965D1">
      <w:pPr>
        <w:tabs>
          <w:tab w:val="left" w:pos="2410"/>
        </w:tabs>
      </w:pPr>
    </w:p>
    <w:p w:rsidR="005C7976" w:rsidRDefault="005C7976" w:rsidP="00C965D1">
      <w:pPr>
        <w:tabs>
          <w:tab w:val="left" w:pos="2410"/>
        </w:tabs>
      </w:pPr>
      <w:r>
        <w:t>Datum:</w:t>
      </w:r>
    </w:p>
    <w:p w:rsidR="005C7976" w:rsidRDefault="005C7976" w:rsidP="00C965D1"/>
    <w:p w:rsidR="005C7976" w:rsidRPr="00C819C1" w:rsidRDefault="005C7976" w:rsidP="00C965D1">
      <w:pPr>
        <w:rPr>
          <w:b/>
          <w:i/>
        </w:rPr>
      </w:pPr>
      <w:r w:rsidRPr="00C819C1">
        <w:rPr>
          <w:b/>
          <w:i/>
        </w:rPr>
        <w:t>Stručné vyjádření volebního programu kandidáta</w:t>
      </w:r>
      <w:r>
        <w:rPr>
          <w:rStyle w:val="Znakapoznpodarou"/>
          <w:b/>
          <w:i/>
        </w:rPr>
        <w:footnoteReference w:id="4"/>
      </w:r>
      <w:r w:rsidRPr="00C819C1">
        <w:rPr>
          <w:b/>
          <w:i/>
        </w:rPr>
        <w:t>:</w:t>
      </w:r>
    </w:p>
    <w:p w:rsidR="005C7976" w:rsidRDefault="005C7976" w:rsidP="00C819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5C7976" w:rsidRDefault="005C7976" w:rsidP="00C819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5C7976" w:rsidRDefault="005C7976" w:rsidP="00C819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5C7976" w:rsidRDefault="005C7976" w:rsidP="00C819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5C7976" w:rsidRDefault="005C7976" w:rsidP="00C819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5C7976" w:rsidRDefault="005C7976" w:rsidP="00C819C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5C7976" w:rsidRDefault="005C7976" w:rsidP="00C965D1"/>
    <w:p w:rsidR="005C7976" w:rsidRPr="00C965D1" w:rsidRDefault="005C7976" w:rsidP="00C965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u w:val="single"/>
        </w:rPr>
      </w:pPr>
      <w:r w:rsidRPr="00C965D1">
        <w:rPr>
          <w:u w:val="single"/>
        </w:rPr>
        <w:t xml:space="preserve">Se svou kandidaturou do AS OU ve volbách </w:t>
      </w:r>
      <w:r w:rsidR="00A25987">
        <w:rPr>
          <w:u w:val="single"/>
        </w:rPr>
        <w:t>19</w:t>
      </w:r>
      <w:r w:rsidRPr="00C965D1">
        <w:rPr>
          <w:b/>
          <w:u w:val="single"/>
        </w:rPr>
        <w:t xml:space="preserve">. </w:t>
      </w:r>
      <w:r w:rsidRPr="00C50316">
        <w:rPr>
          <w:u w:val="single"/>
        </w:rPr>
        <w:t>– 26. dubna</w:t>
      </w:r>
      <w:r w:rsidRPr="00C965D1">
        <w:rPr>
          <w:u w:val="single"/>
        </w:rPr>
        <w:t xml:space="preserve"> 20</w:t>
      </w:r>
      <w:r w:rsidR="00624EFE">
        <w:rPr>
          <w:u w:val="single"/>
        </w:rPr>
        <w:t>21</w:t>
      </w:r>
      <w:bookmarkStart w:id="0" w:name="_GoBack"/>
      <w:bookmarkEnd w:id="0"/>
      <w:r w:rsidRPr="00C965D1">
        <w:rPr>
          <w:u w:val="single"/>
        </w:rPr>
        <w:t xml:space="preserve"> souhlasím.</w:t>
      </w:r>
    </w:p>
    <w:p w:rsidR="005C7976" w:rsidRDefault="005C7976" w:rsidP="00C965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5C7976" w:rsidRDefault="005C7976" w:rsidP="00C965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Datum:                             </w:t>
      </w:r>
      <w:r>
        <w:tab/>
      </w:r>
      <w:r>
        <w:tab/>
        <w:t xml:space="preserve">    Podpis kandidáta:</w:t>
      </w:r>
    </w:p>
    <w:p w:rsidR="005C7976" w:rsidRDefault="005C7976" w:rsidP="00C965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5C7976" w:rsidRDefault="005C7976" w:rsidP="00C965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5C7976" w:rsidRDefault="005C7976" w:rsidP="00C965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ab/>
      </w:r>
    </w:p>
    <w:p w:rsidR="005C7976" w:rsidRDefault="005C7976">
      <w:pPr>
        <w:rPr>
          <w:u w:val="single"/>
        </w:rPr>
      </w:pPr>
    </w:p>
    <w:p w:rsidR="005C7976" w:rsidRDefault="005C7976">
      <w:pPr>
        <w:rPr>
          <w:u w:val="single"/>
        </w:rPr>
      </w:pPr>
      <w:r w:rsidRPr="00C965D1">
        <w:rPr>
          <w:u w:val="single"/>
        </w:rPr>
        <w:t>Podepsané a vytištěné návrhy se odevzdávají v zalepené obálce s </w:t>
      </w:r>
      <w:r>
        <w:rPr>
          <w:u w:val="single"/>
        </w:rPr>
        <w:t>označením</w:t>
      </w:r>
      <w:r w:rsidRPr="00C965D1">
        <w:rPr>
          <w:u w:val="single"/>
        </w:rPr>
        <w:t xml:space="preserve"> „</w:t>
      </w:r>
      <w:r>
        <w:rPr>
          <w:u w:val="single"/>
        </w:rPr>
        <w:t>Volby do AS OU</w:t>
      </w:r>
      <w:r w:rsidRPr="00C965D1">
        <w:rPr>
          <w:u w:val="single"/>
        </w:rPr>
        <w:t>“ na podatelně OU v budově rektorátu na Dvořákově 7.</w:t>
      </w:r>
    </w:p>
    <w:p w:rsidR="005C7976" w:rsidRDefault="005C7976">
      <w:r w:rsidRPr="00EF6E3C">
        <w:t>Úřední hodiny podatelny: Po – Pá 8:00 – 11:00 a 12:00 – 14:30.</w:t>
      </w:r>
      <w:r>
        <w:t xml:space="preserve"> </w:t>
      </w:r>
    </w:p>
    <w:sectPr w:rsidR="005C7976" w:rsidSect="00163CA7">
      <w:pgSz w:w="11900" w:h="16840"/>
      <w:pgMar w:top="1191" w:right="1797" w:bottom="1191" w:left="1797" w:header="567" w:footer="709" w:gutter="0"/>
      <w:cols w:space="708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2C19" w:rsidRDefault="00272C19" w:rsidP="00C965D1">
      <w:r>
        <w:separator/>
      </w:r>
    </w:p>
  </w:endnote>
  <w:endnote w:type="continuationSeparator" w:id="0">
    <w:p w:rsidR="00272C19" w:rsidRDefault="00272C19" w:rsidP="00C9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2C19" w:rsidRDefault="00272C19" w:rsidP="00C965D1">
      <w:r>
        <w:separator/>
      </w:r>
    </w:p>
  </w:footnote>
  <w:footnote w:type="continuationSeparator" w:id="0">
    <w:p w:rsidR="00272C19" w:rsidRDefault="00272C19" w:rsidP="00C965D1">
      <w:r>
        <w:continuationSeparator/>
      </w:r>
    </w:p>
  </w:footnote>
  <w:footnote w:id="1">
    <w:p w:rsidR="005C7976" w:rsidRDefault="005C7976">
      <w:pPr>
        <w:pStyle w:val="Textpoznpodarou"/>
      </w:pPr>
      <w:r w:rsidRPr="00EF6E3C">
        <w:rPr>
          <w:rStyle w:val="Znakapoznpodarou"/>
          <w:sz w:val="18"/>
          <w:szCs w:val="18"/>
        </w:rPr>
        <w:footnoteRef/>
      </w:r>
      <w:r w:rsidRPr="00EF6E3C">
        <w:rPr>
          <w:sz w:val="18"/>
          <w:szCs w:val="18"/>
        </w:rPr>
        <w:t xml:space="preserve"> U akademických pracovníků uveďte kmenové pracoviště, u studentů studijní obor a ročník studia.</w:t>
      </w:r>
    </w:p>
  </w:footnote>
  <w:footnote w:id="2">
    <w:p w:rsidR="005C7976" w:rsidRDefault="005C7976">
      <w:pPr>
        <w:pStyle w:val="Textpoznpodarou"/>
      </w:pPr>
      <w:r w:rsidRPr="00EF6E3C">
        <w:rPr>
          <w:rStyle w:val="Znakapoznpodarou"/>
          <w:sz w:val="18"/>
          <w:szCs w:val="18"/>
        </w:rPr>
        <w:footnoteRef/>
      </w:r>
      <w:r w:rsidRPr="00EF6E3C">
        <w:rPr>
          <w:sz w:val="18"/>
          <w:szCs w:val="18"/>
        </w:rPr>
        <w:t xml:space="preserve"> Uveďte fakultu</w:t>
      </w:r>
      <w:r w:rsidRPr="005120CB">
        <w:rPr>
          <w:sz w:val="18"/>
          <w:szCs w:val="18"/>
        </w:rPr>
        <w:t xml:space="preserve">(ústav), za jejíž akademickou obec kandidáta navrhujete. </w:t>
      </w:r>
    </w:p>
  </w:footnote>
  <w:footnote w:id="3">
    <w:p w:rsidR="005C7976" w:rsidRDefault="005C7976">
      <w:pPr>
        <w:pStyle w:val="Textpoznpodarou"/>
      </w:pPr>
      <w:r w:rsidRPr="005120CB">
        <w:rPr>
          <w:rStyle w:val="Znakapoznpodarou"/>
          <w:sz w:val="18"/>
          <w:szCs w:val="18"/>
        </w:rPr>
        <w:footnoteRef/>
      </w:r>
      <w:r w:rsidRPr="005120CB">
        <w:rPr>
          <w:sz w:val="18"/>
          <w:szCs w:val="18"/>
        </w:rPr>
        <w:t xml:space="preserve"> Uveďte fakultu(ústav),</w:t>
      </w:r>
      <w:r w:rsidRPr="00EF6E3C">
        <w:rPr>
          <w:sz w:val="18"/>
          <w:szCs w:val="18"/>
        </w:rPr>
        <w:t xml:space="preserve"> k jejíž akademické obci patříte/jste se přihlásil pro účely voleb v případě, že patříte k celoškolskému pracovišti/ústavu.</w:t>
      </w:r>
    </w:p>
  </w:footnote>
  <w:footnote w:id="4">
    <w:p w:rsidR="005C7976" w:rsidRDefault="005C7976">
      <w:pPr>
        <w:pStyle w:val="Textpoznpodarou"/>
      </w:pPr>
      <w:r w:rsidRPr="00C819C1">
        <w:rPr>
          <w:rStyle w:val="Znakapoznpodarou"/>
          <w:sz w:val="18"/>
          <w:szCs w:val="18"/>
        </w:rPr>
        <w:footnoteRef/>
      </w:r>
      <w:r w:rsidRPr="00C819C1">
        <w:rPr>
          <w:sz w:val="18"/>
          <w:szCs w:val="18"/>
        </w:rPr>
        <w:t xml:space="preserve"> Tato položka je nepovinná (všechny ostatní jsou povinné)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tTQ0MbcwszQ3NbJU0lEKTi0uzszPAykwqgUAFtz3WCwAAAA="/>
  </w:docVars>
  <w:rsids>
    <w:rsidRoot w:val="00C965D1"/>
    <w:rsid w:val="000A2FDB"/>
    <w:rsid w:val="00127140"/>
    <w:rsid w:val="00163CA7"/>
    <w:rsid w:val="001C570F"/>
    <w:rsid w:val="002402CA"/>
    <w:rsid w:val="00272C19"/>
    <w:rsid w:val="002C28B1"/>
    <w:rsid w:val="002C38A1"/>
    <w:rsid w:val="00477E30"/>
    <w:rsid w:val="004905F3"/>
    <w:rsid w:val="00493A4A"/>
    <w:rsid w:val="005120CB"/>
    <w:rsid w:val="005C7976"/>
    <w:rsid w:val="00624EFE"/>
    <w:rsid w:val="00656D48"/>
    <w:rsid w:val="006E3A06"/>
    <w:rsid w:val="006E73D8"/>
    <w:rsid w:val="007057DE"/>
    <w:rsid w:val="007B18C0"/>
    <w:rsid w:val="007F290D"/>
    <w:rsid w:val="009063A1"/>
    <w:rsid w:val="00934EB0"/>
    <w:rsid w:val="009B14EE"/>
    <w:rsid w:val="009C5491"/>
    <w:rsid w:val="00A25987"/>
    <w:rsid w:val="00A61F2B"/>
    <w:rsid w:val="00B71AC9"/>
    <w:rsid w:val="00BC7C14"/>
    <w:rsid w:val="00BE25D6"/>
    <w:rsid w:val="00C50316"/>
    <w:rsid w:val="00C819C1"/>
    <w:rsid w:val="00C90C04"/>
    <w:rsid w:val="00C965D1"/>
    <w:rsid w:val="00E21509"/>
    <w:rsid w:val="00EF6E3C"/>
    <w:rsid w:val="00F826E9"/>
    <w:rsid w:val="00FC7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C683E3B"/>
  <w15:docId w15:val="{AD50B842-D250-4A6A-AB92-4364E9276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7B18C0"/>
    <w:rPr>
      <w:sz w:val="24"/>
      <w:szCs w:val="24"/>
      <w:lang w:eastAsia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poznpodarou">
    <w:name w:val="footnote text"/>
    <w:basedOn w:val="Normln"/>
    <w:link w:val="TextpoznpodarouChar"/>
    <w:uiPriority w:val="99"/>
    <w:rsid w:val="00C965D1"/>
  </w:style>
  <w:style w:type="character" w:customStyle="1" w:styleId="TextpoznpodarouChar">
    <w:name w:val="Text pozn. pod čarou Char"/>
    <w:basedOn w:val="Standardnpsmoodstavce"/>
    <w:link w:val="Textpoznpodarou"/>
    <w:uiPriority w:val="99"/>
    <w:locked/>
    <w:rsid w:val="00C965D1"/>
    <w:rPr>
      <w:rFonts w:cs="Times New Roman"/>
    </w:rPr>
  </w:style>
  <w:style w:type="character" w:styleId="Znakapoznpodarou">
    <w:name w:val="footnote reference"/>
    <w:basedOn w:val="Standardnpsmoodstavce"/>
    <w:uiPriority w:val="99"/>
    <w:rsid w:val="00C965D1"/>
    <w:rPr>
      <w:rFonts w:cs="Times New Roman"/>
      <w:vertAlign w:val="superscript"/>
    </w:rPr>
  </w:style>
  <w:style w:type="character" w:styleId="Odkaznakoment">
    <w:name w:val="annotation reference"/>
    <w:basedOn w:val="Standardnpsmoodstavce"/>
    <w:uiPriority w:val="99"/>
    <w:semiHidden/>
    <w:rsid w:val="00B71AC9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B71AC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B71AC9"/>
    <w:rPr>
      <w:rFonts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B71AC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B71AC9"/>
    <w:rPr>
      <w:rFonts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B71AC9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B71AC9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rsid w:val="00B71AC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locked/>
    <w:rsid w:val="00B71AC9"/>
    <w:rPr>
      <w:rFonts w:cs="Times New Roman"/>
    </w:rPr>
  </w:style>
  <w:style w:type="paragraph" w:styleId="Zpat">
    <w:name w:val="footer"/>
    <w:basedOn w:val="Normln"/>
    <w:link w:val="ZpatChar"/>
    <w:uiPriority w:val="99"/>
    <w:rsid w:val="00B71AC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locked/>
    <w:rsid w:val="00B71AC9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8</Words>
  <Characters>718</Characters>
  <Application>Microsoft Office Word</Application>
  <DocSecurity>0</DocSecurity>
  <Lines>28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Návrh kandidáta na člena</vt:lpstr>
    </vt:vector>
  </TitlesOfParts>
  <Company>Ostravská univerzita v Ostravě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rh kandidáta na člena</dc:title>
  <dc:subject/>
  <dc:creator>Monika Šumberová</dc:creator>
  <cp:keywords/>
  <dc:description/>
  <cp:lastModifiedBy>RC</cp:lastModifiedBy>
  <cp:revision>4</cp:revision>
  <dcterms:created xsi:type="dcterms:W3CDTF">2021-02-16T14:28:00Z</dcterms:created>
  <dcterms:modified xsi:type="dcterms:W3CDTF">2021-03-01T15:09:00Z</dcterms:modified>
</cp:coreProperties>
</file>